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1F63ED" w14:textId="5B048615" w:rsidR="002A3E5E" w:rsidRDefault="00AF20AE" w:rsidP="00A16882">
      <w:pPr>
        <w:pStyle w:val="Heading1"/>
        <w:spacing w:after="240"/>
      </w:pPr>
      <w:r>
        <w:t xml:space="preserve">Transcript: </w:t>
      </w:r>
      <w:r w:rsidR="00CB68EC">
        <w:t>it podcast – ep 78 - Leaders</w:t>
      </w:r>
    </w:p>
    <w:p w14:paraId="53496CD7" w14:textId="77777777" w:rsidR="009F0E58" w:rsidRPr="00CB68EC" w:rsidRDefault="002F7AA8" w:rsidP="004F6984">
      <w:pPr>
        <w:shd w:val="clear" w:color="auto" w:fill="DEEAF6" w:themeFill="accent1" w:themeFillTint="33"/>
        <w:rPr>
          <w:i/>
          <w:iCs/>
          <w:sz w:val="20"/>
          <w:szCs w:val="20"/>
        </w:rPr>
      </w:pPr>
      <w:r w:rsidRPr="00CB68EC">
        <w:rPr>
          <w:i/>
          <w:iCs/>
          <w:sz w:val="20"/>
          <w:szCs w:val="20"/>
        </w:rPr>
        <w:t>The following transcript is a verbatim account of the video or audio file accompanying this transcript.</w:t>
      </w:r>
    </w:p>
    <w:p w14:paraId="42E1439B" w14:textId="47E2F1BC" w:rsidR="00203D86" w:rsidRDefault="00AF20AE" w:rsidP="0068571E">
      <w:pPr>
        <w:pStyle w:val="SpeakerInformation"/>
        <w:spacing w:after="120" w:line="240" w:lineRule="auto"/>
      </w:pPr>
      <w:r w:rsidRPr="00145E60">
        <w:t xml:space="preserve">Speaker </w:t>
      </w:r>
      <w:r w:rsidR="3B02DE4E" w:rsidRPr="00145E60">
        <w:t>#</w:t>
      </w:r>
      <w:r w:rsidR="00CB68EC">
        <w:t>1</w:t>
      </w:r>
      <w:r w:rsidRPr="00145E60">
        <w:t xml:space="preserve"> (</w:t>
      </w:r>
      <w:r w:rsidR="00CB68EC">
        <w:t>Narrator</w:t>
      </w:r>
      <w:r w:rsidRPr="00145E60">
        <w:t>):</w:t>
      </w:r>
      <w:r>
        <w:t xml:space="preserve"> </w:t>
      </w:r>
    </w:p>
    <w:p w14:paraId="56EB606F" w14:textId="47215E3A" w:rsidR="00AF20AE" w:rsidRPr="008F22E5" w:rsidRDefault="00D01B7B" w:rsidP="008F22E5">
      <w:r>
        <w:rPr>
          <w:rFonts w:cstheme="minorHAnsi"/>
          <w:noProof/>
          <w:sz w:val="22"/>
          <w:szCs w:val="22"/>
          <w:lang w:bidi="he-IL"/>
        </w:rPr>
        <w:t>Welcome to the IT Leadership podcast. W</w:t>
      </w:r>
      <w:r w:rsidR="00E55026">
        <w:rPr>
          <w:rFonts w:cstheme="minorHAnsi"/>
          <w:noProof/>
          <w:sz w:val="22"/>
          <w:szCs w:val="22"/>
          <w:lang w:bidi="he-IL"/>
        </w:rPr>
        <w:t>here we focus on providing insights to sharpen your IT Leadership skills</w:t>
      </w:r>
      <w:r w:rsidR="00F211A8">
        <w:rPr>
          <w:rFonts w:cstheme="minorHAnsi"/>
          <w:noProof/>
          <w:sz w:val="22"/>
          <w:szCs w:val="22"/>
          <w:lang w:bidi="he-IL"/>
        </w:rPr>
        <w:t xml:space="preserve">. We will hear input into both technology and business from successful IT leaders. </w:t>
      </w:r>
      <w:r>
        <w:rPr>
          <w:rFonts w:cstheme="minorHAnsi"/>
          <w:noProof/>
          <w:sz w:val="22"/>
          <w:szCs w:val="22"/>
          <w:lang w:bidi="he-IL"/>
        </w:rPr>
        <w:t xml:space="preserve"> </w:t>
      </w:r>
      <w:r w:rsidR="00CB68EC" w:rsidRPr="00530C55">
        <w:rPr>
          <w:rFonts w:cstheme="minorHAnsi"/>
          <w:noProof/>
          <w:sz w:val="22"/>
          <w:szCs w:val="22"/>
          <w:lang w:bidi="he-IL"/>
        </w:rPr>
        <w:t>WGU's IT Audio Series, flexible, portable, profound.</w:t>
      </w:r>
      <w:r w:rsidR="00CB68EC">
        <w:rPr>
          <w:rFonts w:cstheme="minorHAnsi"/>
          <w:sz w:val="22"/>
          <w:szCs w:val="22"/>
          <w:lang w:bidi="he-IL"/>
        </w:rPr>
        <w:t xml:space="preserve"> </w:t>
      </w:r>
      <w:r w:rsidR="00CB68EC">
        <w:rPr>
          <w:rFonts w:cstheme="minorHAnsi"/>
          <w:noProof/>
          <w:sz w:val="22"/>
          <w:szCs w:val="22"/>
        </w:rPr>
        <w:t xml:space="preserve"> </w:t>
      </w:r>
    </w:p>
    <w:p w14:paraId="1EDF54F9" w14:textId="44D54314" w:rsidR="00203D86" w:rsidRDefault="00AF20AE" w:rsidP="0068571E">
      <w:pPr>
        <w:pStyle w:val="SpeakerInformation"/>
        <w:spacing w:after="120" w:line="240" w:lineRule="auto"/>
      </w:pPr>
      <w:r>
        <w:t>Speaker #</w:t>
      </w:r>
      <w:r w:rsidR="00CB68EC">
        <w:t>2</w:t>
      </w:r>
      <w:r>
        <w:t xml:space="preserve"> (</w:t>
      </w:r>
      <w:r w:rsidR="00CB68EC">
        <w:t>Ryan Whisler</w:t>
      </w:r>
      <w:r>
        <w:t xml:space="preserve">): </w:t>
      </w:r>
    </w:p>
    <w:p w14:paraId="7C7FE61F" w14:textId="469ABA57" w:rsidR="00CB68EC" w:rsidRDefault="00DC60AC" w:rsidP="00DC60AC">
      <w:pPr>
        <w:rPr>
          <w:rFonts w:cstheme="minorHAnsi"/>
          <w:noProof/>
          <w:sz w:val="22"/>
          <w:szCs w:val="22"/>
          <w:lang w:bidi="he-IL"/>
        </w:rPr>
      </w:pPr>
      <w:r w:rsidRPr="00530C55">
        <w:rPr>
          <w:rFonts w:cstheme="minorHAnsi"/>
          <w:noProof/>
          <w:sz w:val="22"/>
          <w:szCs w:val="22"/>
          <w:lang w:bidi="he-IL"/>
        </w:rPr>
        <w:t>Hello and welcome to another episode of the IT Audio Series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My name is Ryan </w:t>
      </w:r>
      <w:r w:rsidR="0069125E">
        <w:rPr>
          <w:rFonts w:cstheme="minorHAnsi"/>
          <w:noProof/>
          <w:sz w:val="22"/>
          <w:szCs w:val="22"/>
          <w:lang w:bidi="he-IL"/>
        </w:rPr>
        <w:t>Whisler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and I'm the program chair for the masters in IT management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and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I have with me someone from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a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small little firm you might have heard of before, named Google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Stephen</w:t>
      </w:r>
      <w:r w:rsidRPr="00530C55">
        <w:rPr>
          <w:rFonts w:cstheme="minorHAnsi"/>
          <w:noProof/>
          <w:sz w:val="22"/>
          <w:szCs w:val="22"/>
          <w:lang w:bidi="he-IL"/>
        </w:rPr>
        <w:t>, who want to talk to you a little bit today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about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where the IT industry is heading and the role of the CIO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Excellent. </w:t>
      </w:r>
    </w:p>
    <w:p w14:paraId="78C30734" w14:textId="40235E10" w:rsidR="00CB68EC" w:rsidRDefault="00CB68EC" w:rsidP="00CB68EC">
      <w:pPr>
        <w:pStyle w:val="SpeakerInformation"/>
        <w:spacing w:after="120" w:line="240" w:lineRule="auto"/>
      </w:pPr>
      <w:r>
        <w:t xml:space="preserve">Speaker #3 (Stephen Gucci): </w:t>
      </w:r>
    </w:p>
    <w:p w14:paraId="6E2DD5D8" w14:textId="77777777" w:rsidR="00BD5654" w:rsidRDefault="00DC60AC" w:rsidP="00DC60AC">
      <w:pPr>
        <w:rPr>
          <w:rFonts w:cstheme="minorHAnsi"/>
          <w:noProof/>
          <w:sz w:val="22"/>
          <w:szCs w:val="22"/>
        </w:rPr>
      </w:pPr>
      <w:r w:rsidRPr="00530C55">
        <w:rPr>
          <w:rFonts w:cstheme="minorHAnsi"/>
          <w:noProof/>
          <w:sz w:val="22"/>
          <w:szCs w:val="22"/>
          <w:lang w:bidi="he-IL"/>
        </w:rPr>
        <w:t>Thank you for having me Ryan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my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name is Stephen Gucci and I lead our education team for Google Cloud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and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I'm really excited to be with you today so looking for the conversation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</w:p>
    <w:p w14:paraId="6F71C0DE" w14:textId="3C89A223" w:rsidR="00BD5654" w:rsidRDefault="00BD5654" w:rsidP="00BD5654">
      <w:pPr>
        <w:pStyle w:val="SpeakerInformation"/>
        <w:spacing w:after="120" w:line="240" w:lineRule="auto"/>
      </w:pPr>
      <w:r>
        <w:t xml:space="preserve">Speaker #2 (Ryan </w:t>
      </w:r>
      <w:r w:rsidR="0069125E">
        <w:t>Whisler</w:t>
      </w:r>
      <w:r>
        <w:t xml:space="preserve">): </w:t>
      </w:r>
    </w:p>
    <w:p w14:paraId="1B961EF5" w14:textId="77777777" w:rsidR="005549F5" w:rsidRDefault="00DC60AC" w:rsidP="00DC60AC">
      <w:pPr>
        <w:rPr>
          <w:rFonts w:cstheme="minorHAnsi"/>
          <w:noProof/>
          <w:sz w:val="22"/>
          <w:szCs w:val="22"/>
        </w:rPr>
      </w:pPr>
      <w:r w:rsidRPr="00530C55">
        <w:rPr>
          <w:rFonts w:cstheme="minorHAnsi"/>
          <w:noProof/>
          <w:sz w:val="22"/>
          <w:szCs w:val="22"/>
          <w:lang w:bidi="he-IL"/>
        </w:rPr>
        <w:t>Stephen, how do you see the role of the CIO changing and your work at Google?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</w:p>
    <w:p w14:paraId="0F43845B" w14:textId="77777777" w:rsidR="00BF58BD" w:rsidRDefault="00BF58BD" w:rsidP="00BF58BD">
      <w:pPr>
        <w:pStyle w:val="SpeakerInformation"/>
        <w:spacing w:after="120" w:line="240" w:lineRule="auto"/>
      </w:pPr>
      <w:r>
        <w:t xml:space="preserve">Speaker #3 (Stephen Gucci): </w:t>
      </w:r>
    </w:p>
    <w:p w14:paraId="4A9D3F55" w14:textId="77777777" w:rsidR="004F6888" w:rsidRDefault="00DC60AC" w:rsidP="00DC60AC">
      <w:pPr>
        <w:rPr>
          <w:rFonts w:cstheme="minorHAnsi"/>
          <w:noProof/>
          <w:sz w:val="22"/>
          <w:szCs w:val="22"/>
        </w:rPr>
      </w:pPr>
      <w:r w:rsidRPr="00530C55">
        <w:rPr>
          <w:rFonts w:cstheme="minorHAnsi"/>
          <w:noProof/>
          <w:sz w:val="22"/>
          <w:szCs w:val="22"/>
          <w:lang w:bidi="he-IL"/>
        </w:rPr>
        <w:t>It's a great question. I think that the pandemic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has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changed it quite a bit, to be honest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What I think that's happening is it's changing from the CIOs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they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keep the networks on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they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make sure everything is working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You can connect to your computer to really becoming a true business partner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That shift from order taking more reactive to more proactive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has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become really prevalent because just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imagine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if the pandemic had happened a decade before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We all are joining into classes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learning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via conference calls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There'll be those funny videos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Imagine a real life conference call where people knock at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a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conference door and then all of a sudden just disappear from the table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I'm so fortunate, and we are also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fortunate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that technology has changed quite a bit in the past 10 years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but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I think that many presidents and CEOs are realizing this isn't just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“</w:t>
      </w:r>
      <w:r w:rsidRPr="00530C55">
        <w:rPr>
          <w:rFonts w:cstheme="minorHAnsi"/>
          <w:noProof/>
          <w:sz w:val="22"/>
          <w:szCs w:val="22"/>
          <w:lang w:bidi="he-IL"/>
        </w:rPr>
        <w:t>Oh, we need to get set up a network and realize how to connect our computers."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This is really vital to how our institution or company is working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Thinking about the role of the CIO changing even the position of that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whereas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before they might be a few levels below the CEO or the president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Now, they're part of the CEOs carpet because they're just recognized as vital to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the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way that our business works and the way that we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in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order to stay competitive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even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for consumers of how they engage with our business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we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need to have great technology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</w:p>
    <w:p w14:paraId="0D936C3C" w14:textId="23340028" w:rsidR="004F6888" w:rsidRDefault="004F6888" w:rsidP="004F6888">
      <w:pPr>
        <w:pStyle w:val="SpeakerInformation"/>
        <w:spacing w:after="120" w:line="240" w:lineRule="auto"/>
      </w:pPr>
      <w:r>
        <w:t xml:space="preserve">Speaker #2 (Ryan </w:t>
      </w:r>
      <w:r w:rsidR="0069125E">
        <w:t>Whisler</w:t>
      </w:r>
      <w:r>
        <w:t xml:space="preserve">): </w:t>
      </w:r>
    </w:p>
    <w:p w14:paraId="659FD33E" w14:textId="77777777" w:rsidR="0004660B" w:rsidRDefault="00DC60AC" w:rsidP="00DC60AC">
      <w:pPr>
        <w:rPr>
          <w:rFonts w:cstheme="minorHAnsi"/>
          <w:noProof/>
          <w:sz w:val="22"/>
          <w:szCs w:val="22"/>
        </w:rPr>
      </w:pPr>
      <w:r w:rsidRPr="00530C55">
        <w:rPr>
          <w:rFonts w:cstheme="minorHAnsi"/>
          <w:noProof/>
          <w:sz w:val="22"/>
          <w:szCs w:val="22"/>
          <w:lang w:bidi="he-IL"/>
        </w:rPr>
        <w:t>Stephen, I really appreciate your perspective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They're related to being reactive versus proactive, basically leading out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That sounds like such a simple thing to say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but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in reality </w:t>
      </w:r>
      <w:r w:rsidRPr="00530C55">
        <w:rPr>
          <w:rFonts w:cstheme="minorHAnsi"/>
          <w:noProof/>
          <w:sz w:val="22"/>
          <w:szCs w:val="22"/>
          <w:lang w:bidi="he-IL"/>
        </w:rPr>
        <w:lastRenderedPageBreak/>
        <w:t>there's a lot there that's not an easy transition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and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yet it's so vital that organizations make that transition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I really look around and I think even though a lot of firms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maybe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they're in other industries that are outside of the technology space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and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they may think that their product is not a technology product per se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it’s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important that they recognize that in this day and age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technology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is embedded in everything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Internet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of things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and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just the different possibilities of how we interact with our users and our customers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We just need to realize the IT is a core part of our business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It is vital that we get IT right if our organization is going to succeed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</w:p>
    <w:p w14:paraId="3F77DF25" w14:textId="77777777" w:rsidR="0004660B" w:rsidRDefault="0004660B" w:rsidP="0004660B">
      <w:pPr>
        <w:pStyle w:val="SpeakerInformation"/>
        <w:spacing w:after="120" w:line="240" w:lineRule="auto"/>
      </w:pPr>
      <w:r>
        <w:t xml:space="preserve">Speaker #3 (Stephen Gucci): </w:t>
      </w:r>
    </w:p>
    <w:p w14:paraId="5991A392" w14:textId="77777777" w:rsidR="00E144DD" w:rsidRDefault="00DC60AC" w:rsidP="00DC60AC">
      <w:pPr>
        <w:rPr>
          <w:rFonts w:cstheme="minorHAnsi"/>
          <w:noProof/>
          <w:sz w:val="22"/>
          <w:szCs w:val="22"/>
        </w:rPr>
      </w:pPr>
      <w:r w:rsidRPr="00530C55">
        <w:rPr>
          <w:rFonts w:cstheme="minorHAnsi"/>
          <w:noProof/>
          <w:sz w:val="22"/>
          <w:szCs w:val="22"/>
          <w:lang w:bidi="he-IL"/>
        </w:rPr>
        <w:t>You're so right in thinking about your pride, even just imagine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look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at some of the hot companies that are out there today and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they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will often describes himself not in terms of the industry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They're going to say if they are a technology company, for example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I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don't think Uber, even though it's around transportation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I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think they probably say if they’re a technology company before they are a transportation company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same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with Airbnb, which is in hospitality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but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I think they think of themselves more as a technology company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I think you're spot on as you're saying that it's not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just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what technology is providing a function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It really is integral to their go to market and how they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help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customers not only find them but engage with them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purchase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through them, etc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</w:p>
    <w:p w14:paraId="433D074F" w14:textId="41736D3D" w:rsidR="00E144DD" w:rsidRDefault="00E144DD" w:rsidP="00E144DD">
      <w:pPr>
        <w:pStyle w:val="SpeakerInformation"/>
        <w:spacing w:after="120" w:line="240" w:lineRule="auto"/>
      </w:pPr>
      <w:r>
        <w:t xml:space="preserve">Speaker #2 (Ryan </w:t>
      </w:r>
      <w:r w:rsidR="0069125E">
        <w:t>Whisler</w:t>
      </w:r>
      <w:r>
        <w:t xml:space="preserve">): </w:t>
      </w:r>
    </w:p>
    <w:p w14:paraId="1B9D2B52" w14:textId="77777777" w:rsidR="00E144DD" w:rsidRDefault="00DC60AC" w:rsidP="00DC60AC">
      <w:pPr>
        <w:rPr>
          <w:rFonts w:cstheme="minorHAnsi"/>
          <w:noProof/>
          <w:sz w:val="22"/>
          <w:szCs w:val="22"/>
        </w:rPr>
      </w:pPr>
      <w:r w:rsidRPr="00530C55">
        <w:rPr>
          <w:rFonts w:cstheme="minorHAnsi"/>
          <w:noProof/>
          <w:sz w:val="22"/>
          <w:szCs w:val="22"/>
          <w:lang w:bidi="he-IL"/>
        </w:rPr>
        <w:t>Well, yeah, that's a really powerful point because Airbnb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Uber</w:t>
      </w:r>
      <w:r w:rsidRPr="00530C55">
        <w:rPr>
          <w:rFonts w:cstheme="minorHAnsi"/>
          <w:noProof/>
          <w:sz w:val="22"/>
          <w:szCs w:val="22"/>
          <w:lang w:bidi="he-IL"/>
        </w:rPr>
        <w:t>, like on the surface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the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services they offer seems simple and straightforward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but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the reality is the technology to make those reality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that’s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really their competitive advantage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That's really what sets them apart and makes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the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services they offer work for their customers?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</w:p>
    <w:p w14:paraId="7793B1B1" w14:textId="77777777" w:rsidR="00E144DD" w:rsidRDefault="00E144DD" w:rsidP="00E144DD">
      <w:pPr>
        <w:pStyle w:val="SpeakerInformation"/>
        <w:spacing w:after="120" w:line="240" w:lineRule="auto"/>
      </w:pPr>
      <w:r>
        <w:t xml:space="preserve">Speaker #3 (Stephen Gucci): </w:t>
      </w:r>
    </w:p>
    <w:p w14:paraId="3FE9DEDF" w14:textId="77777777" w:rsidR="00EE0858" w:rsidRDefault="00DC60AC" w:rsidP="00DC60AC">
      <w:pPr>
        <w:rPr>
          <w:rFonts w:cstheme="minorHAnsi"/>
          <w:noProof/>
          <w:sz w:val="22"/>
          <w:szCs w:val="22"/>
        </w:rPr>
      </w:pPr>
      <w:r w:rsidRPr="00530C55">
        <w:rPr>
          <w:rFonts w:cstheme="minorHAnsi"/>
          <w:noProof/>
          <w:sz w:val="22"/>
          <w:szCs w:val="22"/>
          <w:lang w:bidi="he-IL"/>
        </w:rPr>
        <w:t>Yeah. Well, and specifically as it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relates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to the role of the CIO is as mentioned earlier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technology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is getting a forefront to the CEO cabinet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It's becoming top of mind if it wasn't already in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I see that the CIO is much more of a strategic advisor and getting things done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but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I think to your question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how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will technology affect us in the coming years?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My team work specifically with universities and Ad tech companies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We're finding that there are so many conversations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happening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now and many more than before on digital transformation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The way that our expectations have changed from the pandemic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one thing that I can mention is that before you have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our containerized lives or we'd go to work and we'd use the technology at work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and then we'd go home and use our technology at home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we'd have different expectations on that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but now I'm working from home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and so just like I think I can go and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I know I can order food and it will be at my doorstep in 20 minutes from an app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why isn't that easy to add a class or drop a class or change my major?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If you think about other industries as well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retail</w:t>
      </w:r>
      <w:r w:rsidRPr="00530C55">
        <w:rPr>
          <w:rFonts w:cstheme="minorHAnsi"/>
          <w:noProof/>
          <w:sz w:val="22"/>
          <w:szCs w:val="22"/>
          <w:lang w:bidi="he-IL"/>
        </w:rPr>
        <w:t>, the way people are shopping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Now you're online and you might go check out something in store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and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then you might go back home and buy it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online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because they don't have the size you want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So there's much more of this hybrid experience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between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the online and technological world and the in-store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in</w:t>
      </w:r>
      <w:r w:rsidRPr="00530C55">
        <w:rPr>
          <w:rFonts w:cstheme="minorHAnsi"/>
          <w:noProof/>
          <w:sz w:val="22"/>
          <w:szCs w:val="22"/>
          <w:lang w:bidi="he-IL"/>
        </w:rPr>
        <w:t>-person experience, and I think we're seeing that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lastRenderedPageBreak/>
        <w:t>especially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with the pandemic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those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lines are blurring a lot more that we don't just stay in one lane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The CIO is going to be really important as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institutions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and companies think about how they digitally transform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but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then also it's going to be really important to actually help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these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institutions quickly to changing market demands, and changing needs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and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be able to launch things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and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get things done quickly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and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so I think that those are the two areas of technology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That one, how are we helping this digital transformation?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What is the strategy behind?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How do we think two to three years out of what people want?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The second piece is how do we actually then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make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progress and get things done because somebody's projects are not easy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There's a whole bunch of data that you have to clean up that bind that siloed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It'll be the role of the CIO to make sure that progress can be made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meaningful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progress, in quick time periods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</w:p>
    <w:p w14:paraId="0A17D5F3" w14:textId="26501039" w:rsidR="00EE0858" w:rsidRDefault="00EE0858" w:rsidP="00EE0858">
      <w:pPr>
        <w:pStyle w:val="SpeakerInformation"/>
        <w:spacing w:after="120" w:line="240" w:lineRule="auto"/>
      </w:pPr>
      <w:r>
        <w:t xml:space="preserve">Speaker #2 (Ryan </w:t>
      </w:r>
      <w:r w:rsidR="0069125E">
        <w:t>Whisler</w:t>
      </w:r>
      <w:r>
        <w:t xml:space="preserve">): </w:t>
      </w:r>
    </w:p>
    <w:p w14:paraId="184D219E" w14:textId="77777777" w:rsidR="00EE0858" w:rsidRDefault="00DC60AC" w:rsidP="00DC60AC">
      <w:pPr>
        <w:rPr>
          <w:rFonts w:cstheme="minorHAnsi"/>
          <w:noProof/>
          <w:sz w:val="22"/>
          <w:szCs w:val="22"/>
        </w:rPr>
      </w:pPr>
      <w:r w:rsidRPr="00530C55">
        <w:rPr>
          <w:rFonts w:cstheme="minorHAnsi"/>
          <w:noProof/>
          <w:sz w:val="22"/>
          <w:szCs w:val="22"/>
          <w:lang w:bidi="he-IL"/>
        </w:rPr>
        <w:t>With the ever increasing pace of technological innovation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where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do you see us going in the next 2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3</w:t>
      </w:r>
      <w:r w:rsidRPr="00530C55">
        <w:rPr>
          <w:rFonts w:cstheme="minorHAnsi"/>
          <w:noProof/>
          <w:sz w:val="22"/>
          <w:szCs w:val="22"/>
          <w:lang w:bidi="he-IL"/>
        </w:rPr>
        <w:t>, 4, 5 years from now?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</w:p>
    <w:p w14:paraId="620F5FD2" w14:textId="77777777" w:rsidR="00EE0858" w:rsidRDefault="00EE0858" w:rsidP="00EE0858">
      <w:pPr>
        <w:pStyle w:val="SpeakerInformation"/>
        <w:spacing w:after="120" w:line="240" w:lineRule="auto"/>
      </w:pPr>
      <w:r>
        <w:t xml:space="preserve">Speaker #3 (Stephen Gucci): </w:t>
      </w:r>
    </w:p>
    <w:p w14:paraId="5072C2EE" w14:textId="77777777" w:rsidR="004605A4" w:rsidRDefault="00DC60AC" w:rsidP="00DC60AC">
      <w:pPr>
        <w:rPr>
          <w:rFonts w:cstheme="minorHAnsi"/>
          <w:noProof/>
          <w:sz w:val="22"/>
          <w:szCs w:val="22"/>
        </w:rPr>
      </w:pPr>
      <w:r w:rsidRPr="00530C55">
        <w:rPr>
          <w:rFonts w:cstheme="minorHAnsi"/>
          <w:noProof/>
          <w:sz w:val="22"/>
          <w:szCs w:val="22"/>
          <w:lang w:bidi="he-IL"/>
        </w:rPr>
        <w:t>It is interesting. One of the paradigms that we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have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here at Google is called launch and iterate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If you're waiting for something to be absolutely perfect to get it out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you’re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going to be waiting probably a long time, and by the way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you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might build something that you think is perfect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but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the market actually doesn't think is perfect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A key piece is getting something out there for people to react to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and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they can help them guide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what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features you should be building and what's important to them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Another thing, as you mentioned that to around great ideas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you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might have heard about Larry Page or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Alphabet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CEO has often talked about the toothbrush test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In this ideas you can have really good ideas and maybe you get them done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but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when he looks at companies that Alphabet's interested in creating or acquiring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he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wonders, is it like a toothbrush or something you will use once or twice a day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I guess it really relevant or is it just a cool idea that would be nice to have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but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in reality, if you think about the CEO's priorities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it’s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really is only that and nice to have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that’s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where the CIO be really important in helping marry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what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is our strategy with was technology help enable that strategy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</w:p>
    <w:p w14:paraId="5DAD0831" w14:textId="3BB71B36" w:rsidR="004605A4" w:rsidRDefault="004605A4" w:rsidP="004605A4">
      <w:pPr>
        <w:pStyle w:val="SpeakerInformation"/>
        <w:spacing w:after="120" w:line="240" w:lineRule="auto"/>
      </w:pPr>
      <w:r>
        <w:t xml:space="preserve">Speaker #2 (Ryan </w:t>
      </w:r>
      <w:r w:rsidR="0069125E">
        <w:t>Whisler</w:t>
      </w:r>
      <w:r>
        <w:t xml:space="preserve">): </w:t>
      </w:r>
    </w:p>
    <w:p w14:paraId="755665BB" w14:textId="77777777" w:rsidR="0082464C" w:rsidRDefault="00DC60AC" w:rsidP="00DC60AC">
      <w:pPr>
        <w:rPr>
          <w:rFonts w:cstheme="minorHAnsi"/>
          <w:noProof/>
          <w:sz w:val="22"/>
          <w:szCs w:val="22"/>
        </w:rPr>
      </w:pPr>
      <w:r w:rsidRPr="00530C55">
        <w:rPr>
          <w:rFonts w:cstheme="minorHAnsi"/>
          <w:noProof/>
          <w:sz w:val="22"/>
          <w:szCs w:val="22"/>
          <w:lang w:bidi="he-IL"/>
        </w:rPr>
        <w:t>The iterate to, I got to circle back to that. I love that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It sounds so simple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but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I really appreciate how well Google executes on that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There's a lot of places that talk about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minimally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viable product or different buzzwords around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We put something out there and then we iterate that so many places they just can't do it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They just can't keep themselves from over-engineering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</w:p>
    <w:p w14:paraId="0E89A2FC" w14:textId="77777777" w:rsidR="0082464C" w:rsidRDefault="0082464C" w:rsidP="0082464C">
      <w:pPr>
        <w:pStyle w:val="SpeakerInformation"/>
        <w:spacing w:after="120" w:line="240" w:lineRule="auto"/>
      </w:pPr>
      <w:r>
        <w:t xml:space="preserve">Speaker #3 (Stephen Gucci): </w:t>
      </w:r>
    </w:p>
    <w:p w14:paraId="6C77E1A8" w14:textId="77777777" w:rsidR="00224C7E" w:rsidRDefault="00461910" w:rsidP="00DC60AC">
      <w:pPr>
        <w:rPr>
          <w:rFonts w:cstheme="minorHAnsi"/>
          <w:noProof/>
          <w:sz w:val="22"/>
          <w:szCs w:val="22"/>
        </w:rPr>
      </w:pPr>
      <w:r>
        <w:rPr>
          <w:rFonts w:cstheme="minorHAnsi"/>
          <w:noProof/>
          <w:sz w:val="22"/>
          <w:szCs w:val="22"/>
          <w:lang w:bidi="he-IL"/>
        </w:rPr>
        <w:t>What if w</w:t>
      </w:r>
      <w:r w:rsidR="00DC60AC" w:rsidRPr="00530C55">
        <w:rPr>
          <w:rFonts w:cstheme="minorHAnsi"/>
          <w:noProof/>
          <w:sz w:val="22"/>
          <w:szCs w:val="22"/>
          <w:lang w:bidi="he-IL"/>
        </w:rPr>
        <w:t>e just have this one extra feature.</w:t>
      </w:r>
      <w:r w:rsidR="00DC60AC">
        <w:rPr>
          <w:rFonts w:cstheme="minorHAnsi"/>
          <w:sz w:val="22"/>
          <w:szCs w:val="22"/>
          <w:lang w:bidi="he-IL"/>
        </w:rPr>
        <w:t xml:space="preserve"> </w:t>
      </w:r>
      <w:r w:rsidR="00DC60AC">
        <w:rPr>
          <w:rFonts w:cstheme="minorHAnsi"/>
          <w:noProof/>
          <w:sz w:val="22"/>
          <w:szCs w:val="22"/>
        </w:rPr>
        <w:t xml:space="preserve"> </w:t>
      </w:r>
      <w:r w:rsidR="00DC60AC" w:rsidRPr="00530C55">
        <w:rPr>
          <w:rFonts w:cstheme="minorHAnsi"/>
          <w:noProof/>
          <w:sz w:val="22"/>
          <w:szCs w:val="22"/>
          <w:lang w:bidi="he-IL"/>
        </w:rPr>
        <w:t>What really do we need?</w:t>
      </w:r>
      <w:r w:rsidR="00DC60AC">
        <w:rPr>
          <w:rFonts w:cstheme="minorHAnsi"/>
          <w:sz w:val="22"/>
          <w:szCs w:val="22"/>
          <w:lang w:bidi="he-IL"/>
        </w:rPr>
        <w:t xml:space="preserve"> </w:t>
      </w:r>
      <w:r w:rsidR="00DC60AC">
        <w:rPr>
          <w:rFonts w:cstheme="minorHAnsi"/>
          <w:noProof/>
          <w:sz w:val="22"/>
          <w:szCs w:val="22"/>
        </w:rPr>
        <w:t xml:space="preserve"> </w:t>
      </w:r>
      <w:r w:rsidR="00DC60AC" w:rsidRPr="00530C55">
        <w:rPr>
          <w:rFonts w:cstheme="minorHAnsi"/>
          <w:noProof/>
          <w:sz w:val="22"/>
          <w:szCs w:val="22"/>
          <w:lang w:bidi="he-IL"/>
        </w:rPr>
        <w:t>What's part of that MVP that you mentioned?</w:t>
      </w:r>
      <w:r w:rsidR="00DC60AC">
        <w:rPr>
          <w:rFonts w:cstheme="minorHAnsi"/>
          <w:sz w:val="22"/>
          <w:szCs w:val="22"/>
          <w:lang w:bidi="he-IL"/>
        </w:rPr>
        <w:t xml:space="preserve"> </w:t>
      </w:r>
      <w:r w:rsidR="00DC60AC">
        <w:rPr>
          <w:rFonts w:cstheme="minorHAnsi"/>
          <w:noProof/>
          <w:sz w:val="22"/>
          <w:szCs w:val="22"/>
        </w:rPr>
        <w:t xml:space="preserve"> </w:t>
      </w:r>
      <w:r w:rsidR="00DC60AC" w:rsidRPr="00530C55">
        <w:rPr>
          <w:rFonts w:cstheme="minorHAnsi"/>
          <w:noProof/>
          <w:sz w:val="22"/>
          <w:szCs w:val="22"/>
          <w:lang w:bidi="he-IL"/>
        </w:rPr>
        <w:t>That's actually the beautiful thing about if you look at Gmail,</w:t>
      </w:r>
      <w:r w:rsidR="00DC60AC">
        <w:rPr>
          <w:rFonts w:cstheme="minorHAnsi"/>
          <w:sz w:val="22"/>
          <w:szCs w:val="22"/>
          <w:lang w:bidi="he-IL"/>
        </w:rPr>
        <w:t xml:space="preserve"> </w:t>
      </w:r>
      <w:r w:rsidR="00DC60AC">
        <w:rPr>
          <w:rFonts w:cstheme="minorHAnsi"/>
          <w:noProof/>
          <w:sz w:val="22"/>
          <w:szCs w:val="22"/>
        </w:rPr>
        <w:t>for</w:t>
      </w:r>
      <w:r w:rsidR="00DC60AC" w:rsidRPr="00530C55">
        <w:rPr>
          <w:rFonts w:cstheme="minorHAnsi"/>
          <w:noProof/>
          <w:sz w:val="22"/>
          <w:szCs w:val="22"/>
          <w:lang w:bidi="he-IL"/>
        </w:rPr>
        <w:t xml:space="preserve"> example, one or two years ago,</w:t>
      </w:r>
      <w:r w:rsidR="00DC60AC">
        <w:rPr>
          <w:rFonts w:cstheme="minorHAnsi"/>
          <w:sz w:val="22"/>
          <w:szCs w:val="22"/>
          <w:lang w:bidi="he-IL"/>
        </w:rPr>
        <w:t xml:space="preserve"> </w:t>
      </w:r>
      <w:r w:rsidR="00DC60AC">
        <w:rPr>
          <w:rFonts w:cstheme="minorHAnsi"/>
          <w:noProof/>
          <w:sz w:val="22"/>
          <w:szCs w:val="22"/>
        </w:rPr>
        <w:t>it</w:t>
      </w:r>
      <w:r w:rsidR="00DC60AC" w:rsidRPr="00530C55">
        <w:rPr>
          <w:rFonts w:cstheme="minorHAnsi"/>
          <w:noProof/>
          <w:sz w:val="22"/>
          <w:szCs w:val="22"/>
          <w:lang w:bidi="he-IL"/>
        </w:rPr>
        <w:t xml:space="preserve"> looks drastically different than today,</w:t>
      </w:r>
      <w:r w:rsidR="00DC60AC">
        <w:rPr>
          <w:rFonts w:cstheme="minorHAnsi"/>
          <w:sz w:val="22"/>
          <w:szCs w:val="22"/>
          <w:lang w:bidi="he-IL"/>
        </w:rPr>
        <w:t xml:space="preserve"> </w:t>
      </w:r>
      <w:r w:rsidR="00DC60AC">
        <w:rPr>
          <w:rFonts w:cstheme="minorHAnsi"/>
          <w:noProof/>
          <w:sz w:val="22"/>
          <w:szCs w:val="22"/>
        </w:rPr>
        <w:t>but</w:t>
      </w:r>
      <w:r w:rsidR="00DC60AC" w:rsidRPr="00530C55">
        <w:rPr>
          <w:rFonts w:cstheme="minorHAnsi"/>
          <w:noProof/>
          <w:sz w:val="22"/>
          <w:szCs w:val="22"/>
          <w:lang w:bidi="he-IL"/>
        </w:rPr>
        <w:t xml:space="preserve"> from a user perspective,</w:t>
      </w:r>
      <w:r w:rsidR="00DC60AC">
        <w:rPr>
          <w:rFonts w:cstheme="minorHAnsi"/>
          <w:sz w:val="22"/>
          <w:szCs w:val="22"/>
          <w:lang w:bidi="he-IL"/>
        </w:rPr>
        <w:t xml:space="preserve"> </w:t>
      </w:r>
      <w:r w:rsidR="00DC60AC">
        <w:rPr>
          <w:rFonts w:cstheme="minorHAnsi"/>
          <w:noProof/>
          <w:sz w:val="22"/>
          <w:szCs w:val="22"/>
        </w:rPr>
        <w:t>it</w:t>
      </w:r>
      <w:r w:rsidR="00DC60AC" w:rsidRPr="00530C55">
        <w:rPr>
          <w:rFonts w:cstheme="minorHAnsi"/>
          <w:noProof/>
          <w:sz w:val="22"/>
          <w:szCs w:val="22"/>
          <w:lang w:bidi="he-IL"/>
        </w:rPr>
        <w:t xml:space="preserve"> was actually pretty smooth because we're not doing these</w:t>
      </w:r>
      <w:r w:rsidR="00DC60AC">
        <w:rPr>
          <w:rFonts w:cstheme="minorHAnsi"/>
          <w:sz w:val="22"/>
          <w:szCs w:val="22"/>
          <w:lang w:bidi="he-IL"/>
        </w:rPr>
        <w:t xml:space="preserve"> </w:t>
      </w:r>
      <w:r w:rsidR="00DC60AC">
        <w:rPr>
          <w:rFonts w:cstheme="minorHAnsi"/>
          <w:noProof/>
          <w:sz w:val="22"/>
          <w:szCs w:val="22"/>
        </w:rPr>
        <w:t>huge</w:t>
      </w:r>
      <w:r w:rsidR="00DC60AC" w:rsidRPr="00530C55">
        <w:rPr>
          <w:rFonts w:cstheme="minorHAnsi"/>
          <w:noProof/>
          <w:sz w:val="22"/>
          <w:szCs w:val="22"/>
          <w:lang w:bidi="he-IL"/>
        </w:rPr>
        <w:t xml:space="preserve"> UI refreshes or big changes all the time.</w:t>
      </w:r>
      <w:r w:rsidR="00DC60AC">
        <w:rPr>
          <w:rFonts w:cstheme="minorHAnsi"/>
          <w:sz w:val="22"/>
          <w:szCs w:val="22"/>
          <w:lang w:bidi="he-IL"/>
        </w:rPr>
        <w:t xml:space="preserve"> </w:t>
      </w:r>
      <w:r w:rsidR="00DC60AC">
        <w:rPr>
          <w:rFonts w:cstheme="minorHAnsi"/>
          <w:noProof/>
          <w:sz w:val="22"/>
          <w:szCs w:val="22"/>
        </w:rPr>
        <w:t xml:space="preserve"> </w:t>
      </w:r>
      <w:r w:rsidR="00DC60AC" w:rsidRPr="00530C55">
        <w:rPr>
          <w:rFonts w:cstheme="minorHAnsi"/>
          <w:noProof/>
          <w:sz w:val="22"/>
          <w:szCs w:val="22"/>
          <w:lang w:bidi="he-IL"/>
        </w:rPr>
        <w:t>We're adding in extra features based on what people are asking for,</w:t>
      </w:r>
      <w:r w:rsidR="00DC60AC">
        <w:rPr>
          <w:rFonts w:cstheme="minorHAnsi"/>
          <w:sz w:val="22"/>
          <w:szCs w:val="22"/>
          <w:lang w:bidi="he-IL"/>
        </w:rPr>
        <w:t xml:space="preserve"> </w:t>
      </w:r>
      <w:r w:rsidR="00DC60AC">
        <w:rPr>
          <w:rFonts w:cstheme="minorHAnsi"/>
          <w:noProof/>
          <w:sz w:val="22"/>
          <w:szCs w:val="22"/>
        </w:rPr>
        <w:t>and</w:t>
      </w:r>
      <w:r w:rsidR="00DC60AC" w:rsidRPr="00530C55">
        <w:rPr>
          <w:rFonts w:cstheme="minorHAnsi"/>
          <w:noProof/>
          <w:sz w:val="22"/>
          <w:szCs w:val="22"/>
          <w:lang w:bidi="he-IL"/>
        </w:rPr>
        <w:t xml:space="preserve"> it's like, "Oh,</w:t>
      </w:r>
      <w:r w:rsidR="00DC60AC">
        <w:rPr>
          <w:rFonts w:cstheme="minorHAnsi"/>
          <w:sz w:val="22"/>
          <w:szCs w:val="22"/>
          <w:lang w:bidi="he-IL"/>
        </w:rPr>
        <w:t xml:space="preserve"> </w:t>
      </w:r>
      <w:r w:rsidR="00DC60AC">
        <w:rPr>
          <w:rFonts w:cstheme="minorHAnsi"/>
          <w:noProof/>
          <w:sz w:val="22"/>
          <w:szCs w:val="22"/>
        </w:rPr>
        <w:lastRenderedPageBreak/>
        <w:t>actually</w:t>
      </w:r>
      <w:r w:rsidR="00DC60AC" w:rsidRPr="00530C55">
        <w:rPr>
          <w:rFonts w:cstheme="minorHAnsi"/>
          <w:noProof/>
          <w:sz w:val="22"/>
          <w:szCs w:val="22"/>
          <w:lang w:bidi="he-IL"/>
        </w:rPr>
        <w:t xml:space="preserve"> this new pop-up where they put chat is really helpful for me.</w:t>
      </w:r>
      <w:r w:rsidR="00DC60AC">
        <w:rPr>
          <w:rFonts w:cstheme="minorHAnsi"/>
          <w:sz w:val="22"/>
          <w:szCs w:val="22"/>
          <w:lang w:bidi="he-IL"/>
        </w:rPr>
        <w:t xml:space="preserve"> </w:t>
      </w:r>
      <w:r w:rsidR="00DC60AC">
        <w:rPr>
          <w:rFonts w:cstheme="minorHAnsi"/>
          <w:noProof/>
          <w:sz w:val="22"/>
          <w:szCs w:val="22"/>
        </w:rPr>
        <w:t xml:space="preserve"> </w:t>
      </w:r>
      <w:r w:rsidR="00DC60AC" w:rsidRPr="00530C55">
        <w:rPr>
          <w:rFonts w:cstheme="minorHAnsi"/>
          <w:noProof/>
          <w:sz w:val="22"/>
          <w:szCs w:val="22"/>
          <w:lang w:bidi="he-IL"/>
        </w:rPr>
        <w:t>It's just intuitive."</w:t>
      </w:r>
      <w:r w:rsidR="00DC60AC">
        <w:rPr>
          <w:rFonts w:cstheme="minorHAnsi"/>
          <w:sz w:val="22"/>
          <w:szCs w:val="22"/>
          <w:lang w:bidi="he-IL"/>
        </w:rPr>
        <w:t xml:space="preserve"> </w:t>
      </w:r>
      <w:r w:rsidR="00DC60AC">
        <w:rPr>
          <w:rFonts w:cstheme="minorHAnsi"/>
          <w:noProof/>
          <w:sz w:val="22"/>
          <w:szCs w:val="22"/>
        </w:rPr>
        <w:t xml:space="preserve"> </w:t>
      </w:r>
      <w:r w:rsidR="00DC60AC" w:rsidRPr="00530C55">
        <w:rPr>
          <w:rFonts w:cstheme="minorHAnsi"/>
          <w:noProof/>
          <w:sz w:val="22"/>
          <w:szCs w:val="22"/>
          <w:lang w:bidi="he-IL"/>
        </w:rPr>
        <w:t>As opposed to having to do a full relaunch every year,</w:t>
      </w:r>
      <w:r w:rsidR="00DC60AC">
        <w:rPr>
          <w:rFonts w:cstheme="minorHAnsi"/>
          <w:sz w:val="22"/>
          <w:szCs w:val="22"/>
          <w:lang w:bidi="he-IL"/>
        </w:rPr>
        <w:t xml:space="preserve"> </w:t>
      </w:r>
      <w:r w:rsidR="00DC60AC">
        <w:rPr>
          <w:rFonts w:cstheme="minorHAnsi"/>
          <w:noProof/>
          <w:sz w:val="22"/>
          <w:szCs w:val="22"/>
        </w:rPr>
        <w:t>and</w:t>
      </w:r>
      <w:r w:rsidR="00DC60AC" w:rsidRPr="00530C55">
        <w:rPr>
          <w:rFonts w:cstheme="minorHAnsi"/>
          <w:noProof/>
          <w:sz w:val="22"/>
          <w:szCs w:val="22"/>
          <w:lang w:bidi="he-IL"/>
        </w:rPr>
        <w:t xml:space="preserve"> that's the power of Cloud Computing is that</w:t>
      </w:r>
      <w:r w:rsidR="00DC60AC">
        <w:rPr>
          <w:rFonts w:cstheme="minorHAnsi"/>
          <w:sz w:val="22"/>
          <w:szCs w:val="22"/>
          <w:lang w:bidi="he-IL"/>
        </w:rPr>
        <w:t xml:space="preserve"> </w:t>
      </w:r>
      <w:r w:rsidR="00DC60AC">
        <w:rPr>
          <w:rFonts w:cstheme="minorHAnsi"/>
          <w:noProof/>
          <w:sz w:val="22"/>
          <w:szCs w:val="22"/>
        </w:rPr>
        <w:t>with</w:t>
      </w:r>
      <w:r w:rsidR="00DC60AC" w:rsidRPr="00530C55">
        <w:rPr>
          <w:rFonts w:cstheme="minorHAnsi"/>
          <w:noProof/>
          <w:sz w:val="22"/>
          <w:szCs w:val="22"/>
          <w:lang w:bidi="he-IL"/>
        </w:rPr>
        <w:t xml:space="preserve"> things like Google Cloud Platform or Google workspace,</w:t>
      </w:r>
      <w:r w:rsidR="00DC60AC">
        <w:rPr>
          <w:rFonts w:cstheme="minorHAnsi"/>
          <w:sz w:val="22"/>
          <w:szCs w:val="22"/>
          <w:lang w:bidi="he-IL"/>
        </w:rPr>
        <w:t xml:space="preserve"> </w:t>
      </w:r>
      <w:r w:rsidR="00DC60AC">
        <w:rPr>
          <w:rFonts w:cstheme="minorHAnsi"/>
          <w:noProof/>
          <w:sz w:val="22"/>
          <w:szCs w:val="22"/>
        </w:rPr>
        <w:t>you</w:t>
      </w:r>
      <w:r w:rsidR="00DC60AC" w:rsidRPr="00530C55">
        <w:rPr>
          <w:rFonts w:cstheme="minorHAnsi"/>
          <w:noProof/>
          <w:sz w:val="22"/>
          <w:szCs w:val="22"/>
          <w:lang w:bidi="he-IL"/>
        </w:rPr>
        <w:t xml:space="preserve"> launch something you can continually iterate as opposed to wait every six months</w:t>
      </w:r>
      <w:r w:rsidR="00DC60AC">
        <w:rPr>
          <w:rFonts w:cstheme="minorHAnsi"/>
          <w:sz w:val="22"/>
          <w:szCs w:val="22"/>
          <w:lang w:bidi="he-IL"/>
        </w:rPr>
        <w:t xml:space="preserve"> </w:t>
      </w:r>
      <w:r w:rsidR="00DC60AC">
        <w:rPr>
          <w:rFonts w:cstheme="minorHAnsi"/>
          <w:noProof/>
          <w:sz w:val="22"/>
          <w:szCs w:val="22"/>
        </w:rPr>
        <w:t>for</w:t>
      </w:r>
      <w:r w:rsidR="00DC60AC" w:rsidRPr="00530C55">
        <w:rPr>
          <w:rFonts w:cstheme="minorHAnsi"/>
          <w:noProof/>
          <w:sz w:val="22"/>
          <w:szCs w:val="22"/>
          <w:lang w:bidi="he-IL"/>
        </w:rPr>
        <w:t xml:space="preserve"> our new package to download to update the software.</w:t>
      </w:r>
      <w:r w:rsidR="00DC60AC">
        <w:rPr>
          <w:rFonts w:cstheme="minorHAnsi"/>
          <w:sz w:val="22"/>
          <w:szCs w:val="22"/>
          <w:lang w:bidi="he-IL"/>
        </w:rPr>
        <w:t xml:space="preserve"> </w:t>
      </w:r>
      <w:r w:rsidR="00DC60AC">
        <w:rPr>
          <w:rFonts w:cstheme="minorHAnsi"/>
          <w:noProof/>
          <w:sz w:val="22"/>
          <w:szCs w:val="22"/>
        </w:rPr>
        <w:t xml:space="preserve"> </w:t>
      </w:r>
    </w:p>
    <w:p w14:paraId="4E18E896" w14:textId="40F73F6C" w:rsidR="00224C7E" w:rsidRDefault="00224C7E" w:rsidP="00224C7E">
      <w:pPr>
        <w:pStyle w:val="SpeakerInformation"/>
        <w:spacing w:after="120" w:line="240" w:lineRule="auto"/>
      </w:pPr>
      <w:r>
        <w:t xml:space="preserve">Speaker #2 (Ryan </w:t>
      </w:r>
      <w:r w:rsidR="0069125E">
        <w:t>Whisler</w:t>
      </w:r>
      <w:r>
        <w:t xml:space="preserve">): </w:t>
      </w:r>
    </w:p>
    <w:p w14:paraId="487C06D6" w14:textId="77777777" w:rsidR="00091BD9" w:rsidRDefault="00DC60AC" w:rsidP="00DC60AC">
      <w:pPr>
        <w:rPr>
          <w:rFonts w:cstheme="minorHAnsi"/>
          <w:noProof/>
          <w:sz w:val="22"/>
          <w:szCs w:val="22"/>
        </w:rPr>
      </w:pPr>
      <w:r w:rsidRPr="00530C55">
        <w:rPr>
          <w:rFonts w:cstheme="minorHAnsi"/>
          <w:noProof/>
          <w:sz w:val="22"/>
          <w:szCs w:val="22"/>
          <w:lang w:bidi="he-IL"/>
        </w:rPr>
        <w:t>I feel like your examples are really good too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because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I think an important piece of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all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of this as the Cloud and what that allows us to do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You've given really already some great examples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but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is there anything else that you're seeing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related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to the Cloud that is really going to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enable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this and open up our future to be just revolutionize transformed?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</w:p>
    <w:p w14:paraId="591F1DA0" w14:textId="77777777" w:rsidR="00091BD9" w:rsidRDefault="00091BD9" w:rsidP="00091BD9">
      <w:pPr>
        <w:pStyle w:val="SpeakerInformation"/>
        <w:spacing w:after="120" w:line="240" w:lineRule="auto"/>
      </w:pPr>
      <w:r>
        <w:t xml:space="preserve">Speaker #3 (Stephen Gucci): </w:t>
      </w:r>
    </w:p>
    <w:p w14:paraId="111D25C3" w14:textId="77777777" w:rsidR="009D6103" w:rsidRDefault="00DC60AC" w:rsidP="00DC60AC">
      <w:pPr>
        <w:rPr>
          <w:rFonts w:cstheme="minorHAnsi"/>
          <w:noProof/>
          <w:sz w:val="22"/>
          <w:szCs w:val="22"/>
        </w:rPr>
      </w:pPr>
      <w:r w:rsidRPr="00530C55">
        <w:rPr>
          <w:rFonts w:cstheme="minorHAnsi"/>
          <w:noProof/>
          <w:sz w:val="22"/>
          <w:szCs w:val="22"/>
          <w:lang w:bidi="he-IL"/>
        </w:rPr>
        <w:t>There are, I think as I look at it and in the conversations we're having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there’s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three carriers around the Cloud that I would be glued into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The first one is artificial intelligence and machine learning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Looking at companies, for example, Coursera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the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massive online learning platforms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They just had their IPO </w:t>
      </w:r>
      <w:r w:rsidR="00AB218A">
        <w:rPr>
          <w:rFonts w:cstheme="minorHAnsi"/>
          <w:noProof/>
          <w:sz w:val="22"/>
          <w:szCs w:val="22"/>
          <w:lang w:bidi="he-IL"/>
        </w:rPr>
        <w:t>in March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and right after the IPO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there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is a big article about how they need to better use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artificial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intelligence to personalize and keep their learners engaged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Even though they had a successful IPO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they’re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not resting on their laurels and recognizing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we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need to keep up with all the advancements in technology and Cloud is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really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going to open up the ability for these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Institutions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and these companies to really use machine learning effectively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That's one area definitely especially for your folks that are in IT programs right now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Keep on on the pulsar on what's happening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on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artificial intelligence and machine learning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and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even with quantum coming up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there’s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going to be so much computing power enabled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things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we've never even envisioned before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The secondary then goes a bit below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artificial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intelligence because it's critical to use artificial intelligence is data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Going back to that retail example that I was mentioning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earlier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about how we're online and in-store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there’s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still a lot of issues that a lot of companies don't have one customer profile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A lot of that data, if you're online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is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one data silo and then there's store data and another data silo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I actually get one profile for a user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for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a learner, for a consumer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It's really important in getting that data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making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sure it's all clean and that can be combined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There's so many components to it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but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I think that's for Cloud as well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For example, Google Cloud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We've been developing a lot of technologies to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help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flow data between different systems to clean data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and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that interoperability is super important in the Cloud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I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think will help drive that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Then the third area is just keeping up on skills and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your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learners out there that are thinking about what they want to do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Take a look at some of those cloud certifications out there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For example, our Google Certified Professional Cloud Architect is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already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the highest paying certification for now two years in a row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and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I think that that just goes to show you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the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marketplace recognizes they need Cloud architects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They need people to help them understand how to use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all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this powerful technology and all this powerful tooling that's coming out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But I'd also say on top of what you are saying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part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of this is as you're part of the CEOs cabinet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it’s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the soft skills as well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How are you able to influence others?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How do you communicate?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How do you think through strategy and analyze strategy?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Those are also just </w:t>
      </w:r>
      <w:r w:rsidRPr="00530C55">
        <w:rPr>
          <w:rFonts w:cstheme="minorHAnsi"/>
          <w:noProof/>
          <w:sz w:val="22"/>
          <w:szCs w:val="22"/>
          <w:lang w:bidi="he-IL"/>
        </w:rPr>
        <w:lastRenderedPageBreak/>
        <w:t>as important as learning how to code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or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have a certifications on architectures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Those are some of the areas I would call out Artificial Intelligence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machine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learning, about data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and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then just the certifications and skilling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both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the hard skills and soft skills that I think will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really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be important in the next few years and beyond for an IT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</w:p>
    <w:p w14:paraId="263E64A9" w14:textId="502DEB3B" w:rsidR="009D6103" w:rsidRDefault="009D6103" w:rsidP="009D6103">
      <w:pPr>
        <w:pStyle w:val="SpeakerInformation"/>
        <w:spacing w:after="120" w:line="240" w:lineRule="auto"/>
      </w:pPr>
      <w:r>
        <w:t xml:space="preserve">Speaker #2 (Ryan </w:t>
      </w:r>
      <w:r w:rsidR="0069125E">
        <w:t>Whisler</w:t>
      </w:r>
      <w:r>
        <w:t xml:space="preserve">): </w:t>
      </w:r>
    </w:p>
    <w:p w14:paraId="34BB9F0D" w14:textId="77777777" w:rsidR="008347B4" w:rsidRDefault="00DC60AC" w:rsidP="00DC60AC">
      <w:pPr>
        <w:rPr>
          <w:rFonts w:cstheme="minorHAnsi"/>
          <w:noProof/>
          <w:sz w:val="22"/>
          <w:szCs w:val="22"/>
        </w:rPr>
      </w:pPr>
      <w:r w:rsidRPr="00530C55">
        <w:rPr>
          <w:rFonts w:cstheme="minorHAnsi"/>
          <w:noProof/>
          <w:sz w:val="22"/>
          <w:szCs w:val="22"/>
          <w:lang w:bidi="he-IL"/>
        </w:rPr>
        <w:t>That's so powerful, Stephen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I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appreciate you calling out the skills aspect of it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because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really what I would challenge students to do is become a lifetime learner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If you're going to follow trends and lead as a CIO or at any level in the organization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you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need to be aware of what's going on around you and constantly upskilling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so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be ready for what's next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</w:p>
    <w:p w14:paraId="1CD195B5" w14:textId="77777777" w:rsidR="008347B4" w:rsidRDefault="008347B4" w:rsidP="008347B4">
      <w:pPr>
        <w:pStyle w:val="SpeakerInformation"/>
        <w:spacing w:after="120" w:line="240" w:lineRule="auto"/>
      </w:pPr>
      <w:r>
        <w:t xml:space="preserve">Speaker #3 (Stephen Gucci): </w:t>
      </w:r>
    </w:p>
    <w:p w14:paraId="4C2814D7" w14:textId="77777777" w:rsidR="00412804" w:rsidRDefault="00DC60AC" w:rsidP="00DC60AC">
      <w:pPr>
        <w:rPr>
          <w:rFonts w:cstheme="minorHAnsi"/>
          <w:noProof/>
          <w:sz w:val="22"/>
          <w:szCs w:val="22"/>
        </w:rPr>
      </w:pPr>
      <w:r w:rsidRPr="00530C55">
        <w:rPr>
          <w:rFonts w:cstheme="minorHAnsi"/>
          <w:noProof/>
          <w:sz w:val="22"/>
          <w:szCs w:val="22"/>
          <w:lang w:bidi="he-IL"/>
        </w:rPr>
        <w:t>I would still stay curious to your point that you're just mentioning there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technology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is changing so quickly and our finding is you graduate with a degree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but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in reality years ago when I was in school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we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weren't talking about machine learning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It's important to your point to keep learning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stay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connected to others in your field and stay curious is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my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biggest piece of advice because I found those that are curious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and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want to tackle problems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and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make the world a better place tend to do pretty well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</w:p>
    <w:p w14:paraId="38B4586B" w14:textId="58F668AC" w:rsidR="00412804" w:rsidRDefault="00412804" w:rsidP="00412804">
      <w:pPr>
        <w:pStyle w:val="SpeakerInformation"/>
        <w:spacing w:after="120" w:line="240" w:lineRule="auto"/>
      </w:pPr>
      <w:r>
        <w:t xml:space="preserve">Speaker #2 (Ryan </w:t>
      </w:r>
      <w:r w:rsidR="0069125E">
        <w:t>Whisler</w:t>
      </w:r>
      <w:r>
        <w:t xml:space="preserve">): </w:t>
      </w:r>
    </w:p>
    <w:p w14:paraId="5677AAFD" w14:textId="77777777" w:rsidR="00022986" w:rsidRDefault="00DC60AC" w:rsidP="00DC60AC">
      <w:pPr>
        <w:rPr>
          <w:rFonts w:cstheme="minorHAnsi"/>
          <w:noProof/>
          <w:sz w:val="22"/>
          <w:szCs w:val="22"/>
        </w:rPr>
      </w:pPr>
      <w:r w:rsidRPr="00530C55">
        <w:rPr>
          <w:rFonts w:cstheme="minorHAnsi"/>
          <w:noProof/>
          <w:sz w:val="22"/>
          <w:szCs w:val="22"/>
          <w:lang w:bidi="he-IL"/>
        </w:rPr>
        <w:t>Well, I appreciate it, Stephen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Yeah. Thank you again for being here with us today,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and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just thank you for our audience, for tuning in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Hopefully, we helped you to think about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things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from a little different angle and give you plenty of food for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>thought</w:t>
      </w:r>
      <w:r w:rsidRPr="00530C55">
        <w:rPr>
          <w:rFonts w:cstheme="minorHAnsi"/>
          <w:noProof/>
          <w:sz w:val="22"/>
          <w:szCs w:val="22"/>
          <w:lang w:bidi="he-IL"/>
        </w:rPr>
        <w:t xml:space="preserve"> as you go on to continue excel in your career path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  <w:r w:rsidRPr="00530C55">
        <w:rPr>
          <w:rFonts w:cstheme="minorHAnsi"/>
          <w:noProof/>
          <w:sz w:val="22"/>
          <w:szCs w:val="22"/>
          <w:lang w:bidi="he-IL"/>
        </w:rPr>
        <w:t>Thank you so much and thanks, Stephen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</w:p>
    <w:p w14:paraId="47E78573" w14:textId="77777777" w:rsidR="00022986" w:rsidRDefault="00022986" w:rsidP="00022986">
      <w:pPr>
        <w:pStyle w:val="SpeakerInformation"/>
        <w:spacing w:after="120" w:line="240" w:lineRule="auto"/>
      </w:pPr>
      <w:r>
        <w:t xml:space="preserve">Speaker #3 (Stephen Gucci): </w:t>
      </w:r>
    </w:p>
    <w:p w14:paraId="140CB67D" w14:textId="77777777" w:rsidR="00022986" w:rsidRDefault="00DC60AC" w:rsidP="00203D86">
      <w:pPr>
        <w:rPr>
          <w:rFonts w:cstheme="minorHAnsi"/>
          <w:noProof/>
          <w:sz w:val="22"/>
          <w:szCs w:val="22"/>
        </w:rPr>
      </w:pPr>
      <w:r w:rsidRPr="00530C55">
        <w:rPr>
          <w:rFonts w:cstheme="minorHAnsi"/>
          <w:noProof/>
          <w:sz w:val="22"/>
          <w:szCs w:val="22"/>
          <w:lang w:bidi="he-IL"/>
        </w:rPr>
        <w:t>Thank you. It's great to be here.</w:t>
      </w:r>
      <w:r>
        <w:rPr>
          <w:rFonts w:cstheme="minorHAnsi"/>
          <w:sz w:val="22"/>
          <w:szCs w:val="22"/>
          <w:lang w:bidi="he-IL"/>
        </w:rPr>
        <w:t xml:space="preserve"> </w:t>
      </w:r>
      <w:r>
        <w:rPr>
          <w:rFonts w:cstheme="minorHAnsi"/>
          <w:noProof/>
          <w:sz w:val="22"/>
          <w:szCs w:val="22"/>
        </w:rPr>
        <w:t xml:space="preserve"> </w:t>
      </w:r>
    </w:p>
    <w:p w14:paraId="0A01B53E" w14:textId="77777777" w:rsidR="00022986" w:rsidRDefault="00022986" w:rsidP="00022986">
      <w:pPr>
        <w:pStyle w:val="SpeakerInformation"/>
        <w:spacing w:after="120" w:line="240" w:lineRule="auto"/>
      </w:pPr>
      <w:r w:rsidRPr="00145E60">
        <w:t>Speaker #</w:t>
      </w:r>
      <w:r>
        <w:t>1</w:t>
      </w:r>
      <w:r w:rsidRPr="00145E60">
        <w:t xml:space="preserve"> (</w:t>
      </w:r>
      <w:r>
        <w:t>Narrator</w:t>
      </w:r>
      <w:r w:rsidRPr="00145E60">
        <w:t>):</w:t>
      </w:r>
      <w:r>
        <w:t xml:space="preserve"> </w:t>
      </w:r>
    </w:p>
    <w:p w14:paraId="228AC508" w14:textId="00827318" w:rsidR="00FD4A34" w:rsidRPr="00022986" w:rsidRDefault="00191B61" w:rsidP="00203D86">
      <w:pPr>
        <w:rPr>
          <w:rFonts w:cstheme="minorHAnsi"/>
          <w:noProof/>
          <w:sz w:val="22"/>
          <w:szCs w:val="22"/>
        </w:rPr>
      </w:pPr>
      <w:r>
        <w:rPr>
          <w:rFonts w:cstheme="minorHAnsi"/>
          <w:noProof/>
          <w:sz w:val="22"/>
          <w:szCs w:val="22"/>
          <w:lang w:bidi="he-IL"/>
        </w:rPr>
        <w:t>Remember the best way to predict the future is to create it!</w:t>
      </w:r>
    </w:p>
    <w:sectPr w:rsidR="00FD4A34" w:rsidRPr="00022986">
      <w:footerReference w:type="default" r:id="rId10"/>
      <w:pgSz w:w="12240" w:h="15840" w:code="1"/>
      <w:pgMar w:top="1440" w:right="1440" w:bottom="1440" w:left="1440" w:header="720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7A4265" w14:textId="77777777" w:rsidR="00DC60AC" w:rsidRDefault="00DC60AC">
      <w:pPr>
        <w:spacing w:after="0" w:line="240" w:lineRule="auto"/>
      </w:pPr>
      <w:r>
        <w:separator/>
      </w:r>
    </w:p>
  </w:endnote>
  <w:endnote w:type="continuationSeparator" w:id="0">
    <w:p w14:paraId="2873AE29" w14:textId="77777777" w:rsidR="00DC60AC" w:rsidRDefault="00DC60AC">
      <w:pPr>
        <w:spacing w:after="0" w:line="240" w:lineRule="auto"/>
      </w:pPr>
      <w:r>
        <w:continuationSeparator/>
      </w:r>
    </w:p>
  </w:endnote>
  <w:endnote w:type="continuationNotice" w:id="1">
    <w:p w14:paraId="3EF5E301" w14:textId="77777777" w:rsidR="00DC60AC" w:rsidRDefault="00DC60A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 (Headings CS)">
    <w:altName w:val="Tahoma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96164" w14:textId="77777777" w:rsidR="008F22E5" w:rsidRDefault="00FD4A34">
    <w:pPr>
      <w:pStyle w:val="Footer"/>
      <w:pBdr>
        <w:top w:val="single" w:sz="4" w:space="1" w:color="D9D9D9" w:themeColor="background1" w:themeShade="D9"/>
      </w:pBdr>
      <w:jc w:val="right"/>
    </w:pPr>
    <w:r>
      <w:rPr>
        <w:noProof w:val="0"/>
      </w:rPr>
      <w:t>Western Governors University</w:t>
    </w:r>
    <w:r>
      <w:rPr>
        <w:noProof w:val="0"/>
      </w:rPr>
      <w:tab/>
    </w:r>
    <w:r>
      <w:rPr>
        <w:noProof w:val="0"/>
      </w:rPr>
      <w:tab/>
    </w:r>
    <w:r>
      <w:rPr>
        <w:noProof w:val="0"/>
      </w:rPr>
      <w:tab/>
    </w:r>
    <w:r>
      <w:rPr>
        <w:noProof w:val="0"/>
      </w:rPr>
      <w:tab/>
    </w:r>
    <w:r>
      <w:rPr>
        <w:noProof w:val="0"/>
      </w:rPr>
      <w:tab/>
    </w:r>
    <w:r>
      <w:rPr>
        <w:noProof w:val="0"/>
      </w:rPr>
      <w:tab/>
    </w:r>
    <w:r>
      <w:rPr>
        <w:noProof w:val="0"/>
      </w:rPr>
      <w:tab/>
      <w:t xml:space="preserve"> </w:t>
    </w:r>
    <w:sdt>
      <w:sdtPr>
        <w:rPr>
          <w:noProof w:val="0"/>
        </w:rPr>
        <w:id w:val="-1717198998"/>
        <w:docPartObj>
          <w:docPartGallery w:val="Page Numbers (Bottom of Page)"/>
          <w:docPartUnique/>
        </w:docPartObj>
      </w:sdtPr>
      <w:sdtEndPr>
        <w:rPr>
          <w:noProof/>
          <w:color w:val="7F7F7F" w:themeColor="background1" w:themeShade="7F"/>
          <w:spacing w:val="60"/>
        </w:rPr>
      </w:sdtEndPr>
      <w:sdtContent>
        <w:r w:rsidR="008F22E5">
          <w:rPr>
            <w:noProof w:val="0"/>
          </w:rPr>
          <w:fldChar w:fldCharType="begin"/>
        </w:r>
        <w:r w:rsidR="008F22E5">
          <w:instrText xml:space="preserve"> PAGE   \* MERGEFORMAT </w:instrText>
        </w:r>
        <w:r w:rsidR="008F22E5">
          <w:rPr>
            <w:noProof w:val="0"/>
          </w:rPr>
          <w:fldChar w:fldCharType="separate"/>
        </w:r>
        <w:r w:rsidR="008F22E5">
          <w:t>2</w:t>
        </w:r>
        <w:r w:rsidR="008F22E5">
          <w:fldChar w:fldCharType="end"/>
        </w:r>
        <w:r w:rsidR="008F22E5">
          <w:t xml:space="preserve"> | </w:t>
        </w:r>
        <w:r w:rsidR="008F22E5">
          <w:rPr>
            <w:color w:val="7F7F7F" w:themeColor="background1" w:themeShade="7F"/>
            <w:spacing w:val="60"/>
          </w:rPr>
          <w:t>Page</w:t>
        </w:r>
      </w:sdtContent>
    </w:sdt>
  </w:p>
  <w:p w14:paraId="073A192A" w14:textId="77777777" w:rsidR="001E042A" w:rsidRDefault="001E042A" w:rsidP="001E04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B58F6F" w14:textId="77777777" w:rsidR="00DC60AC" w:rsidRDefault="00DC60AC">
      <w:pPr>
        <w:spacing w:after="0" w:line="240" w:lineRule="auto"/>
      </w:pPr>
      <w:r>
        <w:separator/>
      </w:r>
    </w:p>
  </w:footnote>
  <w:footnote w:type="continuationSeparator" w:id="0">
    <w:p w14:paraId="5FDB69B8" w14:textId="77777777" w:rsidR="00DC60AC" w:rsidRDefault="00DC60AC">
      <w:pPr>
        <w:spacing w:after="0" w:line="240" w:lineRule="auto"/>
      </w:pPr>
      <w:r>
        <w:continuationSeparator/>
      </w:r>
    </w:p>
  </w:footnote>
  <w:footnote w:type="continuationNotice" w:id="1">
    <w:p w14:paraId="14714128" w14:textId="77777777" w:rsidR="00DC60AC" w:rsidRDefault="00DC60A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A24C1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532106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multilevel"/>
    <w:tmpl w:val="47C49E0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F"/>
    <w:multiLevelType w:val="multilevel"/>
    <w:tmpl w:val="C2E0BE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80"/>
    <w:multiLevelType w:val="hybridMultilevel"/>
    <w:tmpl w:val="054207C2"/>
    <w:lvl w:ilvl="0" w:tplc="DA30DFDE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 w:tplc="EA2C1DE6">
      <w:numFmt w:val="decimal"/>
      <w:lvlText w:val=""/>
      <w:lvlJc w:val="left"/>
    </w:lvl>
    <w:lvl w:ilvl="2" w:tplc="49D00E78">
      <w:numFmt w:val="decimal"/>
      <w:lvlText w:val=""/>
      <w:lvlJc w:val="left"/>
    </w:lvl>
    <w:lvl w:ilvl="3" w:tplc="60C6E6A8">
      <w:numFmt w:val="decimal"/>
      <w:lvlText w:val=""/>
      <w:lvlJc w:val="left"/>
    </w:lvl>
    <w:lvl w:ilvl="4" w:tplc="7E96CA30">
      <w:numFmt w:val="decimal"/>
      <w:lvlText w:val=""/>
      <w:lvlJc w:val="left"/>
    </w:lvl>
    <w:lvl w:ilvl="5" w:tplc="1ECE118E">
      <w:numFmt w:val="decimal"/>
      <w:lvlText w:val=""/>
      <w:lvlJc w:val="left"/>
    </w:lvl>
    <w:lvl w:ilvl="6" w:tplc="F4CCEDCC">
      <w:numFmt w:val="decimal"/>
      <w:lvlText w:val=""/>
      <w:lvlJc w:val="left"/>
    </w:lvl>
    <w:lvl w:ilvl="7" w:tplc="3050EFD2">
      <w:numFmt w:val="decimal"/>
      <w:lvlText w:val=""/>
      <w:lvlJc w:val="left"/>
    </w:lvl>
    <w:lvl w:ilvl="8" w:tplc="15EA3918">
      <w:numFmt w:val="decimal"/>
      <w:lvlText w:val=""/>
      <w:lvlJc w:val="left"/>
    </w:lvl>
  </w:abstractNum>
  <w:abstractNum w:abstractNumId="5" w15:restartNumberingAfterBreak="0">
    <w:nsid w:val="FFFFFF81"/>
    <w:multiLevelType w:val="singleLevel"/>
    <w:tmpl w:val="137AAA3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31E90D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48A6F7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hybridMultilevel"/>
    <w:tmpl w:val="1C7877E4"/>
    <w:lvl w:ilvl="0" w:tplc="3BFC81F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8A7E899A">
      <w:numFmt w:val="decimal"/>
      <w:lvlText w:val=""/>
      <w:lvlJc w:val="left"/>
    </w:lvl>
    <w:lvl w:ilvl="2" w:tplc="7AFEE72E">
      <w:numFmt w:val="decimal"/>
      <w:lvlText w:val=""/>
      <w:lvlJc w:val="left"/>
    </w:lvl>
    <w:lvl w:ilvl="3" w:tplc="79DC83E0">
      <w:numFmt w:val="decimal"/>
      <w:lvlText w:val=""/>
      <w:lvlJc w:val="left"/>
    </w:lvl>
    <w:lvl w:ilvl="4" w:tplc="AB30BE04">
      <w:numFmt w:val="decimal"/>
      <w:lvlText w:val=""/>
      <w:lvlJc w:val="left"/>
    </w:lvl>
    <w:lvl w:ilvl="5" w:tplc="442A61FE">
      <w:numFmt w:val="decimal"/>
      <w:lvlText w:val=""/>
      <w:lvlJc w:val="left"/>
    </w:lvl>
    <w:lvl w:ilvl="6" w:tplc="EA542992">
      <w:numFmt w:val="decimal"/>
      <w:lvlText w:val=""/>
      <w:lvlJc w:val="left"/>
    </w:lvl>
    <w:lvl w:ilvl="7" w:tplc="2474F2B8">
      <w:numFmt w:val="decimal"/>
      <w:lvlText w:val=""/>
      <w:lvlJc w:val="left"/>
    </w:lvl>
    <w:lvl w:ilvl="8" w:tplc="30E08072">
      <w:numFmt w:val="decimal"/>
      <w:lvlText w:val=""/>
      <w:lvlJc w:val="left"/>
    </w:lvl>
  </w:abstractNum>
  <w:abstractNum w:abstractNumId="9" w15:restartNumberingAfterBreak="0">
    <w:nsid w:val="FFFFFF89"/>
    <w:multiLevelType w:val="singleLevel"/>
    <w:tmpl w:val="7E04C5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BD582D"/>
    <w:multiLevelType w:val="hybridMultilevel"/>
    <w:tmpl w:val="E36C5F02"/>
    <w:lvl w:ilvl="0" w:tplc="E6640B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787987"/>
    <w:multiLevelType w:val="multilevel"/>
    <w:tmpl w:val="DBDC051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2E74B5" w:themeColor="accent1" w:themeShade="BF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color w:val="2E74B5" w:themeColor="accent1" w:themeShade="BF"/>
      </w:rPr>
    </w:lvl>
    <w:lvl w:ilvl="2">
      <w:start w:val="1"/>
      <w:numFmt w:val="decimal"/>
      <w:lvlText w:val="%3."/>
      <w:lvlJc w:val="right"/>
      <w:pPr>
        <w:ind w:left="2160" w:hanging="180"/>
      </w:pPr>
      <w:rPr>
        <w:rFonts w:hint="default"/>
        <w:color w:val="2E74B5" w:themeColor="accent1" w:themeShade="BF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color w:val="2E74B5" w:themeColor="accent1" w:themeShade="BF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  <w:color w:val="2E74B5" w:themeColor="accent1" w:themeShade="BF"/>
      </w:rPr>
    </w:lvl>
    <w:lvl w:ilvl="5">
      <w:start w:val="1"/>
      <w:numFmt w:val="decimal"/>
      <w:lvlText w:val="%6."/>
      <w:lvlJc w:val="right"/>
      <w:pPr>
        <w:ind w:left="4320" w:hanging="180"/>
      </w:pPr>
      <w:rPr>
        <w:rFonts w:hint="default"/>
        <w:color w:val="2E74B5" w:themeColor="accent1" w:themeShade="BF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color w:val="2E74B5" w:themeColor="accent1" w:themeShade="BF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default"/>
        <w:color w:val="2E74B5" w:themeColor="accent1" w:themeShade="BF"/>
      </w:rPr>
    </w:lvl>
    <w:lvl w:ilvl="8">
      <w:start w:val="1"/>
      <w:numFmt w:val="decimal"/>
      <w:lvlText w:val="%9."/>
      <w:lvlJc w:val="right"/>
      <w:pPr>
        <w:ind w:left="6480" w:hanging="180"/>
      </w:pPr>
      <w:rPr>
        <w:rFonts w:hint="default"/>
        <w:color w:val="2E74B5" w:themeColor="accent1" w:themeShade="BF"/>
      </w:rPr>
    </w:lvl>
  </w:abstractNum>
  <w:abstractNum w:abstractNumId="12" w15:restartNumberingAfterBreak="0">
    <w:nsid w:val="657E5D71"/>
    <w:multiLevelType w:val="multilevel"/>
    <w:tmpl w:val="5F92E4C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432" w:hanging="288"/>
      </w:pPr>
      <w:rPr>
        <w:rFonts w:ascii="Symbol" w:hAnsi="Symbol" w:hint="default"/>
        <w:color w:val="2E74B5" w:themeColor="accent1" w:themeShade="BF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2E74B5" w:themeColor="accent1" w:themeShade="BF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2E74B5" w:themeColor="accent1" w:themeShade="BF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2E74B5" w:themeColor="accent1" w:themeShade="BF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  <w:color w:val="2E74B5" w:themeColor="accent1" w:themeShade="BF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  <w:color w:val="2E74B5" w:themeColor="accent1" w:themeShade="BF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  <w:color w:val="2E74B5" w:themeColor="accent1" w:themeShade="BF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  <w:color w:val="2E74B5" w:themeColor="accent1" w:themeShade="BF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  <w:color w:val="2E74B5" w:themeColor="accent1" w:themeShade="BF"/>
      </w:rPr>
    </w:lvl>
  </w:abstractNum>
  <w:num w:numId="1">
    <w:abstractNumId w:val="9"/>
  </w:num>
  <w:num w:numId="2">
    <w:abstractNumId w:val="12"/>
  </w:num>
  <w:num w:numId="3">
    <w:abstractNumId w:val="12"/>
    <w:lvlOverride w:ilvl="0">
      <w:startOverride w:val="1"/>
    </w:lvlOverride>
  </w:num>
  <w:num w:numId="4">
    <w:abstractNumId w:val="10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tjQzMjA2sTC3NDRS0lEKTi0uzszPAykwrAUAY9FV7SwAAAA="/>
  </w:docVars>
  <w:rsids>
    <w:rsidRoot w:val="00DC60AC"/>
    <w:rsid w:val="00022986"/>
    <w:rsid w:val="0004660B"/>
    <w:rsid w:val="00083B37"/>
    <w:rsid w:val="00091BD9"/>
    <w:rsid w:val="000A0612"/>
    <w:rsid w:val="00145E60"/>
    <w:rsid w:val="00191B61"/>
    <w:rsid w:val="001A728E"/>
    <w:rsid w:val="001E042A"/>
    <w:rsid w:val="001E15AB"/>
    <w:rsid w:val="00203D86"/>
    <w:rsid w:val="00224C7E"/>
    <w:rsid w:val="00225505"/>
    <w:rsid w:val="00275F75"/>
    <w:rsid w:val="00290E23"/>
    <w:rsid w:val="002A3E5E"/>
    <w:rsid w:val="002C1D4B"/>
    <w:rsid w:val="002F7AA8"/>
    <w:rsid w:val="003312ED"/>
    <w:rsid w:val="003C6760"/>
    <w:rsid w:val="003C7E09"/>
    <w:rsid w:val="003D02CC"/>
    <w:rsid w:val="004018C1"/>
    <w:rsid w:val="00401A7F"/>
    <w:rsid w:val="00412804"/>
    <w:rsid w:val="004605A4"/>
    <w:rsid w:val="00461910"/>
    <w:rsid w:val="004727F4"/>
    <w:rsid w:val="004A0A8D"/>
    <w:rsid w:val="004F6888"/>
    <w:rsid w:val="004F6984"/>
    <w:rsid w:val="005549F5"/>
    <w:rsid w:val="00575B92"/>
    <w:rsid w:val="005A1F96"/>
    <w:rsid w:val="005D4DC9"/>
    <w:rsid w:val="005F7999"/>
    <w:rsid w:val="00626EDA"/>
    <w:rsid w:val="006438D5"/>
    <w:rsid w:val="00654C11"/>
    <w:rsid w:val="0068571E"/>
    <w:rsid w:val="0069125E"/>
    <w:rsid w:val="006D7FF8"/>
    <w:rsid w:val="00704472"/>
    <w:rsid w:val="00791457"/>
    <w:rsid w:val="007F372E"/>
    <w:rsid w:val="0082464C"/>
    <w:rsid w:val="008347B4"/>
    <w:rsid w:val="008615B8"/>
    <w:rsid w:val="008D5E06"/>
    <w:rsid w:val="008D6D77"/>
    <w:rsid w:val="008F22E5"/>
    <w:rsid w:val="00954BFF"/>
    <w:rsid w:val="009D6103"/>
    <w:rsid w:val="009F0E58"/>
    <w:rsid w:val="00A16882"/>
    <w:rsid w:val="00A30AF3"/>
    <w:rsid w:val="00A458AA"/>
    <w:rsid w:val="00A95AF2"/>
    <w:rsid w:val="00AA316B"/>
    <w:rsid w:val="00AB218A"/>
    <w:rsid w:val="00AF20AE"/>
    <w:rsid w:val="00B637F4"/>
    <w:rsid w:val="00B656F7"/>
    <w:rsid w:val="00BC1FD2"/>
    <w:rsid w:val="00BD5654"/>
    <w:rsid w:val="00BF58BD"/>
    <w:rsid w:val="00C8119B"/>
    <w:rsid w:val="00C92C41"/>
    <w:rsid w:val="00CB68EC"/>
    <w:rsid w:val="00D01B7B"/>
    <w:rsid w:val="00D57E3E"/>
    <w:rsid w:val="00D76E31"/>
    <w:rsid w:val="00DB24CB"/>
    <w:rsid w:val="00DC60AC"/>
    <w:rsid w:val="00DF5013"/>
    <w:rsid w:val="00E11BCE"/>
    <w:rsid w:val="00E144DD"/>
    <w:rsid w:val="00E233C2"/>
    <w:rsid w:val="00E55026"/>
    <w:rsid w:val="00E82D66"/>
    <w:rsid w:val="00E9640A"/>
    <w:rsid w:val="00EA0E11"/>
    <w:rsid w:val="00EE0858"/>
    <w:rsid w:val="00F1586E"/>
    <w:rsid w:val="00F200E4"/>
    <w:rsid w:val="00F211A8"/>
    <w:rsid w:val="00FD4A34"/>
    <w:rsid w:val="1F2341BF"/>
    <w:rsid w:val="3B02DE4E"/>
    <w:rsid w:val="5AE747DF"/>
    <w:rsid w:val="638CF078"/>
    <w:rsid w:val="6618A772"/>
    <w:rsid w:val="664B3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9978F52"/>
  <w15:chartTrackingRefBased/>
  <w15:docId w15:val="{F94FBA7F-76E3-4BFA-A117-489B0D0EF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404040" w:themeColor="text1" w:themeTint="BF"/>
        <w:sz w:val="18"/>
        <w:szCs w:val="18"/>
        <w:lang w:val="en-US" w:eastAsia="ja-JP" w:bidi="ar-SA"/>
      </w:rPr>
    </w:rPrDefault>
    <w:pPrDefault>
      <w:pPr>
        <w:spacing w:after="18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uiPriority="1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042A"/>
  </w:style>
  <w:style w:type="paragraph" w:styleId="Heading1">
    <w:name w:val="heading 1"/>
    <w:basedOn w:val="Title"/>
    <w:next w:val="Normal"/>
    <w:link w:val="Heading1Char"/>
    <w:uiPriority w:val="9"/>
    <w:qFormat/>
    <w:rsid w:val="003C7E09"/>
    <w:pPr>
      <w:keepNext/>
      <w:keepLines/>
      <w:spacing w:after="120" w:line="240" w:lineRule="auto"/>
      <w:outlineLvl w:val="0"/>
    </w:pPr>
    <w:rPr>
      <w:rFonts w:cs="Tahoma (Headings CS)"/>
      <w:b/>
      <w:bCs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5E60"/>
    <w:pPr>
      <w:keepNext/>
      <w:keepLines/>
      <w:spacing w:before="360" w:after="120" w:line="240" w:lineRule="auto"/>
      <w:ind w:left="360" w:hanging="360"/>
      <w:outlineLvl w:val="1"/>
    </w:pPr>
    <w:rPr>
      <w:b/>
      <w:bCs/>
      <w:color w:val="2E74B5" w:themeColor="accent1" w:themeShade="BF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5E0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5E0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5E0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D5E0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D5E0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pPr>
      <w:pBdr>
        <w:left w:val="double" w:sz="18" w:space="4" w:color="1F4E79" w:themeColor="accent1" w:themeShade="80"/>
      </w:pBdr>
      <w:spacing w:after="0" w:line="420" w:lineRule="exact"/>
    </w:pPr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</w:rPr>
  </w:style>
  <w:style w:type="character" w:customStyle="1" w:styleId="TitleChar">
    <w:name w:val="Title Char"/>
    <w:basedOn w:val="DefaultParagraphFont"/>
    <w:link w:val="Title"/>
    <w:uiPriority w:val="1"/>
    <w:rsid w:val="008D6D77"/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2"/>
    <w:qFormat/>
    <w:rsid w:val="008D5E06"/>
    <w:pPr>
      <w:numPr>
        <w:ilvl w:val="1"/>
      </w:numPr>
      <w:pBdr>
        <w:left w:val="double" w:sz="18" w:space="4" w:color="1F4E79" w:themeColor="accent1" w:themeShade="80"/>
      </w:pBdr>
      <w:spacing w:before="80" w:after="0" w:line="280" w:lineRule="exact"/>
    </w:pPr>
    <w:rPr>
      <w:b/>
      <w:bCs/>
      <w:color w:val="2E74B5" w:themeColor="accent1" w:themeShade="BF"/>
      <w:sz w:val="24"/>
    </w:rPr>
  </w:style>
  <w:style w:type="character" w:customStyle="1" w:styleId="SubtitleChar">
    <w:name w:val="Subtitle Char"/>
    <w:basedOn w:val="DefaultParagraphFont"/>
    <w:link w:val="Subtitle"/>
    <w:uiPriority w:val="2"/>
    <w:rsid w:val="008D5E06"/>
    <w:rPr>
      <w:b/>
      <w:bCs/>
      <w:color w:val="2E74B5" w:themeColor="accent1" w:themeShade="BF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C7E09"/>
    <w:rPr>
      <w:rFonts w:asciiTheme="majorHAnsi" w:eastAsiaTheme="majorEastAsia" w:hAnsiTheme="majorHAnsi" w:cs="Tahoma (Headings CS)"/>
      <w:b/>
      <w:bCs/>
      <w:caps/>
      <w:color w:val="1F4E79" w:themeColor="accent1" w:themeShade="80"/>
      <w:kern w:val="28"/>
      <w:sz w:val="28"/>
    </w:rPr>
  </w:style>
  <w:style w:type="table" w:customStyle="1" w:styleId="TipTable">
    <w:name w:val="Tip Table"/>
    <w:basedOn w:val="TableNormal"/>
    <w:uiPriority w:val="99"/>
    <w:pPr>
      <w:spacing w:after="0" w:line="240" w:lineRule="auto"/>
    </w:pPr>
    <w:tblPr>
      <w:tblCellMar>
        <w:top w:w="144" w:type="dxa"/>
        <w:left w:w="0" w:type="dxa"/>
        <w:right w:w="0" w:type="dxa"/>
      </w:tblCellMar>
    </w:tblPr>
    <w:tcPr>
      <w:shd w:val="clear" w:color="auto" w:fill="DEEAF6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19"/>
    <w:rsid w:val="008D5E06"/>
    <w:pPr>
      <w:spacing w:after="160" w:line="264" w:lineRule="auto"/>
      <w:ind w:right="576"/>
    </w:pPr>
    <w:rPr>
      <w:i/>
      <w:iCs/>
      <w:color w:val="595959" w:themeColor="text1" w:themeTint="A6"/>
      <w:sz w:val="1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8D5E0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145E60"/>
    <w:rPr>
      <w:b/>
      <w:bCs/>
      <w:color w:val="2E74B5" w:themeColor="accent1" w:themeShade="BF"/>
      <w:sz w:val="24"/>
    </w:rPr>
  </w:style>
  <w:style w:type="paragraph" w:styleId="ListBullet">
    <w:name w:val="List Bullet"/>
    <w:basedOn w:val="Normal"/>
    <w:uiPriority w:val="11"/>
    <w:unhideWhenUsed/>
    <w:qFormat/>
    <w:pPr>
      <w:numPr>
        <w:numId w:val="2"/>
      </w:numPr>
      <w:spacing w:after="60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1E042A"/>
    <w:pPr>
      <w:spacing w:before="200" w:after="0" w:line="240" w:lineRule="auto"/>
      <w:ind w:left="-216"/>
      <w:contextualSpacing/>
    </w:pPr>
    <w:rPr>
      <w:rFonts w:asciiTheme="majorHAnsi" w:eastAsiaTheme="majorEastAsia" w:hAnsiTheme="majorHAnsi" w:cstheme="majorBidi"/>
      <w:noProof/>
      <w:color w:val="1F4E79" w:themeColor="accent1" w:themeShade="80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1E042A"/>
    <w:rPr>
      <w:rFonts w:asciiTheme="majorHAnsi" w:eastAsiaTheme="majorEastAsia" w:hAnsiTheme="majorHAnsi" w:cstheme="majorBidi"/>
      <w:noProof/>
      <w:color w:val="1F4E79" w:themeColor="accent1" w:themeShade="80"/>
      <w:sz w:val="20"/>
    </w:rPr>
  </w:style>
  <w:style w:type="table" w:styleId="GridTable4-Accent1">
    <w:name w:val="Grid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rojectScopeTable">
    <w:name w:val="Project Scope Table"/>
    <w:basedOn w:val="TableNormal"/>
    <w:uiPriority w:val="99"/>
    <w:pPr>
      <w:spacing w:before="120" w:after="120" w:line="240" w:lineRule="auto"/>
    </w:pPr>
    <w:tblPr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DEEAF6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5B9BD5" w:themeFill="accent1"/>
      </w:tcPr>
    </w:tblStylePr>
  </w:style>
  <w:style w:type="character" w:customStyle="1" w:styleId="Heading4Char">
    <w:name w:val="Heading 4 Char"/>
    <w:basedOn w:val="DefaultParagraphFont"/>
    <w:link w:val="Heading4"/>
    <w:uiPriority w:val="9"/>
    <w:semiHidden/>
    <w:rsid w:val="008D5E0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D5E0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D5E06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D5E06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8D5E06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D5E06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D5E06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D5E06"/>
    <w:rPr>
      <w:b/>
      <w:bCs/>
      <w:caps w:val="0"/>
      <w:smallCaps/>
      <w:color w:val="2E74B5" w:themeColor="accent1" w:themeShade="BF"/>
      <w:spacing w:val="5"/>
    </w:rPr>
  </w:style>
  <w:style w:type="paragraph" w:styleId="BlockText">
    <w:name w:val="Block Text"/>
    <w:basedOn w:val="Normal"/>
    <w:uiPriority w:val="99"/>
    <w:semiHidden/>
    <w:unhideWhenUsed/>
    <w:rsid w:val="008D5E06"/>
    <w:pPr>
      <w:pBdr>
        <w:top w:val="single" w:sz="2" w:space="10" w:color="2E74B5" w:themeColor="accent1" w:themeShade="BF"/>
        <w:left w:val="single" w:sz="2" w:space="10" w:color="2E74B5" w:themeColor="accent1" w:themeShade="BF"/>
        <w:bottom w:val="single" w:sz="2" w:space="10" w:color="2E74B5" w:themeColor="accent1" w:themeShade="BF"/>
        <w:right w:val="single" w:sz="2" w:space="10" w:color="2E74B5" w:themeColor="accent1" w:themeShade="BF"/>
      </w:pBdr>
      <w:ind w:left="1152" w:right="1152"/>
    </w:pPr>
    <w:rPr>
      <w:rFonts w:eastAsiaTheme="minorEastAsia"/>
      <w:i/>
      <w:iCs/>
      <w:color w:val="2E74B5" w:themeColor="accent1" w:themeShade="BF"/>
    </w:rPr>
  </w:style>
  <w:style w:type="character" w:styleId="Hyperlink">
    <w:name w:val="Hyperlink"/>
    <w:basedOn w:val="DefaultParagraphFont"/>
    <w:uiPriority w:val="99"/>
    <w:unhideWhenUsed/>
    <w:rsid w:val="008D5E06"/>
    <w:rPr>
      <w:color w:val="D7230D" w:themeColor="accent6" w:themeShade="B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5E06"/>
    <w:rPr>
      <w:color w:val="595959" w:themeColor="text1" w:themeTint="A6"/>
      <w:shd w:val="clear" w:color="auto" w:fill="E1DFDD"/>
    </w:rPr>
  </w:style>
  <w:style w:type="paragraph" w:styleId="ListNumber">
    <w:name w:val="List Number"/>
    <w:basedOn w:val="Normal"/>
    <w:uiPriority w:val="11"/>
    <w:rsid w:val="00704472"/>
    <w:pPr>
      <w:numPr>
        <w:numId w:val="15"/>
      </w:numPr>
      <w:contextualSpacing/>
    </w:pPr>
  </w:style>
  <w:style w:type="table" w:styleId="PlainTable4">
    <w:name w:val="Plain Table 4"/>
    <w:basedOn w:val="TableNormal"/>
    <w:uiPriority w:val="44"/>
    <w:rsid w:val="00083B37"/>
    <w:pPr>
      <w:spacing w:after="0" w:line="240" w:lineRule="auto"/>
    </w:pPr>
    <w:tblPr>
      <w:tblStyleRowBandSize w:val="1"/>
      <w:tblStyleColBandSize w:val="1"/>
      <w:tblCellMar>
        <w:left w:w="0" w:type="dxa"/>
        <w:right w:w="0" w:type="dxa"/>
      </w:tblCellMar>
    </w:tblPr>
    <w:tblStylePr w:type="firstRow">
      <w:rPr>
        <w:b w:val="0"/>
        <w:bCs/>
        <w:i w:val="0"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B656F7"/>
    <w:rPr>
      <w:color w:val="605E5C"/>
      <w:shd w:val="clear" w:color="auto" w:fill="E1DFDD"/>
    </w:rPr>
  </w:style>
  <w:style w:type="paragraph" w:customStyle="1" w:styleId="SpeakerInformation">
    <w:name w:val="Speaker Information"/>
    <w:basedOn w:val="Normal"/>
    <w:autoRedefine/>
    <w:qFormat/>
    <w:rsid w:val="0068571E"/>
    <w:rPr>
      <w:b/>
      <w:color w:val="1F4E79" w:themeColor="accent1" w:themeShade="8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ie.davidson\Onedrive%20-%20Western%20Governors%20University\Documents\Custom%20Office%20Templates\Transcript%20Template.dotx" TargetMode="External"/></Relationships>
</file>

<file path=word/theme/theme1.xml><?xml version="1.0" encoding="utf-8"?>
<a:theme xmlns:a="http://schemas.openxmlformats.org/drawingml/2006/main" name="Office Theme">
  <a:themeElements>
    <a:clrScheme name="Proposal">
      <a:dk1>
        <a:sysClr val="windowText" lastClr="000000"/>
      </a:dk1>
      <a:lt1>
        <a:sysClr val="window" lastClr="FFFFFF"/>
      </a:lt1>
      <a:dk2>
        <a:srgbClr val="2C283A"/>
      </a:dk2>
      <a:lt2>
        <a:srgbClr val="F1EAE6"/>
      </a:lt2>
      <a:accent1>
        <a:srgbClr val="5B9BD5"/>
      </a:accent1>
      <a:accent2>
        <a:srgbClr val="86BB40"/>
      </a:accent2>
      <a:accent3>
        <a:srgbClr val="F4BF2E"/>
      </a:accent3>
      <a:accent4>
        <a:srgbClr val="F3866C"/>
      </a:accent4>
      <a:accent5>
        <a:srgbClr val="92588D"/>
      </a:accent5>
      <a:accent6>
        <a:srgbClr val="F3533F"/>
      </a:accent6>
      <a:hlink>
        <a:srgbClr val="40ACD1"/>
      </a:hlink>
      <a:folHlink>
        <a:srgbClr val="92588D"/>
      </a:folHlink>
    </a:clrScheme>
    <a:fontScheme name="Arial Black-Arial">
      <a:majorFont>
        <a:latin typeface="Arial Black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E26DE1506F2D4886FB2DDD0627B969" ma:contentTypeVersion="11" ma:contentTypeDescription="Create a new document." ma:contentTypeScope="" ma:versionID="cadf9731c0cadd3b429b8d42c27ac041">
  <xsd:schema xmlns:xsd="http://www.w3.org/2001/XMLSchema" xmlns:xs="http://www.w3.org/2001/XMLSchema" xmlns:p="http://schemas.microsoft.com/office/2006/metadata/properties" xmlns:ns2="c9ba7e0e-4d64-42de-b4ce-5aa74a8e5e0e" xmlns:ns3="2aece527-44e6-457a-ba5e-6cdc7653f3f1" targetNamespace="http://schemas.microsoft.com/office/2006/metadata/properties" ma:root="true" ma:fieldsID="a39ab26f1996435f5e861e9f8a743608" ns2:_="" ns3:_="">
    <xsd:import namespace="c9ba7e0e-4d64-42de-b4ce-5aa74a8e5e0e"/>
    <xsd:import namespace="2aece527-44e6-457a-ba5e-6cdc7653f3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ba7e0e-4d64-42de-b4ce-5aa74a8e5e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ece527-44e6-457a-ba5e-6cdc7653f3f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aece527-44e6-457a-ba5e-6cdc7653f3f1">
      <UserInfo>
        <DisplayName>Ningchun Han</DisplayName>
        <AccountId>635</AccountId>
        <AccountType/>
      </UserInfo>
      <UserInfo>
        <DisplayName>Bren Sadler</DisplayName>
        <AccountId>379</AccountId>
        <AccountType/>
      </UserInfo>
      <UserInfo>
        <DisplayName>Toni Anderson</DisplayName>
        <AccountId>1735</AccountId>
        <AccountType/>
      </UserInfo>
      <UserInfo>
        <DisplayName>Jordan Cameron</DisplayName>
        <AccountId>52</AccountId>
        <AccountType/>
      </UserInfo>
      <UserInfo>
        <DisplayName>Charlotte Morrissey</DisplayName>
        <AccountId>1047</AccountId>
        <AccountType/>
      </UserInfo>
      <UserInfo>
        <DisplayName>Sherri Hartzell</DisplayName>
        <AccountId>50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D2B239-83B5-4789-8DA7-169C234B5D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ba7e0e-4d64-42de-b4ce-5aa74a8e5e0e"/>
    <ds:schemaRef ds:uri="2aece527-44e6-457a-ba5e-6cdc7653f3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A427BF5-7200-41BD-8C5D-7F9DB0139660}">
  <ds:schemaRefs>
    <ds:schemaRef ds:uri="http://schemas.microsoft.com/office/2006/metadata/properties"/>
    <ds:schemaRef ds:uri="http://schemas.microsoft.com/office/infopath/2007/PartnerControls"/>
    <ds:schemaRef ds:uri="2aece527-44e6-457a-ba5e-6cdc7653f3f1"/>
  </ds:schemaRefs>
</ds:datastoreItem>
</file>

<file path=customXml/itemProps3.xml><?xml version="1.0" encoding="utf-8"?>
<ds:datastoreItem xmlns:ds="http://schemas.openxmlformats.org/officeDocument/2006/customXml" ds:itemID="{04D1EE71-67AA-416B-B1EB-F015DBD8DD3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anscript Template.dotx</Template>
  <TotalTime>246</TotalTime>
  <Pages>5</Pages>
  <Words>2210</Words>
  <Characters>12603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ie Davidson</dc:creator>
  <cp:keywords/>
  <cp:lastModifiedBy>Ryan Whisler</cp:lastModifiedBy>
  <cp:revision>23</cp:revision>
  <dcterms:created xsi:type="dcterms:W3CDTF">2021-08-09T12:56:00Z</dcterms:created>
  <dcterms:modified xsi:type="dcterms:W3CDTF">2021-10-18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E26DE1506F2D4886FB2DDD0627B969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